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annabi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methyl cedryl ether.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9870-74-7</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Fruitée. Mus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annabi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annabi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methyl cedryl ether (19870-74-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methyl cedryl ether.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annabi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annabi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1/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679FE1C-E982-4ECF-982E-79CF34A00739}"/>
</file>

<file path=customXml/itemProps3.xml><?xml version="1.0" encoding="utf-8"?>
<ds:datastoreItem xmlns:ds="http://schemas.openxmlformats.org/officeDocument/2006/customXml" ds:itemID="{1B77C603-5AC3-4898-8939-DA6596F8A90F}"/>
</file>

<file path=customXml/itemProps4.xml><?xml version="1.0" encoding="utf-8"?>
<ds:datastoreItem xmlns:ds="http://schemas.openxmlformats.org/officeDocument/2006/customXml" ds:itemID="{7274040E-5E26-4C67-BE98-F729A14F2D47}"/>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